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0D158" w14:textId="77777777" w:rsidR="00EB6B70" w:rsidRPr="00EB6B70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EB6B70">
        <w:rPr>
          <w:rFonts w:ascii="Times New Roman" w:hAnsi="Times New Roman" w:cs="Times New Roman"/>
          <w:b/>
          <w:sz w:val="24"/>
        </w:rPr>
        <w:t>ESKİŞEHİR MESLEK YÜKSEKOKULU</w:t>
      </w:r>
    </w:p>
    <w:p w14:paraId="135BE906" w14:textId="6C385C04" w:rsidR="00EB6B70" w:rsidRPr="00EB6B70" w:rsidRDefault="008A1361" w:rsidP="00EB6B7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ÇEVRE KORUMA VE KONTROL</w:t>
      </w:r>
      <w:r w:rsidR="00EB6B70" w:rsidRPr="00EB6B70">
        <w:rPr>
          <w:rFonts w:ascii="Times New Roman" w:hAnsi="Times New Roman" w:cs="Times New Roman"/>
          <w:b/>
          <w:sz w:val="24"/>
        </w:rPr>
        <w:t xml:space="preserve"> PROGRAMI</w:t>
      </w:r>
    </w:p>
    <w:p w14:paraId="48074CAB" w14:textId="5902CCE8" w:rsidR="00B27833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  <w:r w:rsidRPr="00EB6B70">
        <w:rPr>
          <w:rFonts w:ascii="Times New Roman" w:hAnsi="Times New Roman" w:cs="Times New Roman"/>
          <w:b/>
          <w:sz w:val="24"/>
        </w:rPr>
        <w:t>202</w:t>
      </w:r>
      <w:r w:rsidR="008D1CCB">
        <w:rPr>
          <w:rFonts w:ascii="Times New Roman" w:hAnsi="Times New Roman" w:cs="Times New Roman"/>
          <w:b/>
          <w:sz w:val="24"/>
        </w:rPr>
        <w:t>3</w:t>
      </w:r>
      <w:r w:rsidRPr="00EB6B70">
        <w:rPr>
          <w:rFonts w:ascii="Times New Roman" w:hAnsi="Times New Roman" w:cs="Times New Roman"/>
          <w:b/>
          <w:sz w:val="24"/>
        </w:rPr>
        <w:t xml:space="preserve"> – 202</w:t>
      </w:r>
      <w:r w:rsidR="008D1CCB">
        <w:rPr>
          <w:rFonts w:ascii="Times New Roman" w:hAnsi="Times New Roman" w:cs="Times New Roman"/>
          <w:b/>
          <w:sz w:val="24"/>
        </w:rPr>
        <w:t>4</w:t>
      </w:r>
      <w:r w:rsidRPr="00EB6B70">
        <w:rPr>
          <w:rFonts w:ascii="Times New Roman" w:hAnsi="Times New Roman" w:cs="Times New Roman"/>
          <w:b/>
          <w:sz w:val="24"/>
        </w:rPr>
        <w:t xml:space="preserve"> EĞİTİM YILI </w:t>
      </w:r>
      <w:r w:rsidR="00FC0BE0">
        <w:rPr>
          <w:rFonts w:ascii="Times New Roman" w:hAnsi="Times New Roman" w:cs="Times New Roman"/>
          <w:b/>
          <w:sz w:val="24"/>
        </w:rPr>
        <w:t>BAHAR</w:t>
      </w:r>
      <w:r w:rsidRPr="00EB6B70">
        <w:rPr>
          <w:rFonts w:ascii="Times New Roman" w:hAnsi="Times New Roman" w:cs="Times New Roman"/>
          <w:b/>
          <w:sz w:val="24"/>
        </w:rPr>
        <w:t xml:space="preserve"> DÖNEMİ KAYIT ESASLARI </w:t>
      </w:r>
    </w:p>
    <w:tbl>
      <w:tblPr>
        <w:tblStyle w:val="TabloKlavuzu"/>
        <w:tblW w:w="5000" w:type="pct"/>
        <w:jc w:val="right"/>
        <w:tblLook w:val="04A0" w:firstRow="1" w:lastRow="0" w:firstColumn="1" w:lastColumn="0" w:noHBand="0" w:noVBand="1"/>
      </w:tblPr>
      <w:tblGrid>
        <w:gridCol w:w="668"/>
        <w:gridCol w:w="1061"/>
        <w:gridCol w:w="622"/>
        <w:gridCol w:w="1026"/>
        <w:gridCol w:w="1392"/>
        <w:gridCol w:w="437"/>
        <w:gridCol w:w="439"/>
        <w:gridCol w:w="437"/>
        <w:gridCol w:w="439"/>
        <w:gridCol w:w="1488"/>
        <w:gridCol w:w="1053"/>
      </w:tblGrid>
      <w:tr w:rsidR="00FC0BE0" w:rsidRPr="00093EE1" w14:paraId="46B325CB" w14:textId="77777777" w:rsidTr="00A40A13">
        <w:trPr>
          <w:cantSplit/>
          <w:trHeight w:val="742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76CF9EB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RA NO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ABC6CCF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PROGRAM</w:t>
            </w:r>
          </w:p>
        </w:tc>
        <w:tc>
          <w:tcPr>
            <w:tcW w:w="343" w:type="pct"/>
            <w:shd w:val="clear" w:color="auto" w:fill="auto"/>
            <w:textDirection w:val="btLr"/>
            <w:vAlign w:val="center"/>
          </w:tcPr>
          <w:p w14:paraId="39A72322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BFB9256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KODU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D29D5EA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290068B2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TEO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0FBD43B7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UYG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6ADB8F28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KRD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040FDCE8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AKTS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6F9A6EFE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12A107C1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ınıf</w:t>
            </w:r>
          </w:p>
        </w:tc>
      </w:tr>
      <w:tr w:rsidR="008A1361" w:rsidRPr="00093EE1" w14:paraId="2D2C2D5E" w14:textId="77777777" w:rsidTr="00A40A13">
        <w:trPr>
          <w:trHeight w:val="55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1BDBCCD" w14:textId="77777777" w:rsidR="008A1361" w:rsidRPr="00093EE1" w:rsidRDefault="008A1361" w:rsidP="008A136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700FF6E" w14:textId="7BCDE3BB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C53FB93" w14:textId="21F911F2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CE6FD5D" w14:textId="7DE73F48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07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4928CCA" w14:textId="0E4785C3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Şehircilik ve Çevre Planlama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52FD71B" w14:textId="6F6F4CB5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75C09B7" w14:textId="4B984F45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0ED8255" w14:textId="21ADAC91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2ADA9FC" w14:textId="1414DFBE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5B11B82" w14:textId="77777777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5B5ED760" w14:textId="16790A71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0796BDF" w14:textId="31440BA5" w:rsidR="008A1361" w:rsidRPr="00093EE1" w:rsidRDefault="003A652C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MYO - </w:t>
            </w:r>
            <w:r w:rsidR="008A136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C57DC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8A1361" w:rsidRPr="00093EE1" w14:paraId="6E075570" w14:textId="77777777" w:rsidTr="00A40A13">
        <w:trPr>
          <w:trHeight w:val="521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2D54372" w14:textId="77777777" w:rsidR="008A1361" w:rsidRPr="00093EE1" w:rsidRDefault="008A1361" w:rsidP="008A136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A892D28" w14:textId="77487FE9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1B96089D" w14:textId="7732298E" w:rsidR="008A1361" w:rsidRPr="00093EE1" w:rsidRDefault="00F64225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5D52189" w14:textId="27F6B6C9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F7E0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20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3C746EF2" w14:textId="28903466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imya 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9D0FC26" w14:textId="3AE589D3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1662D86" w14:textId="7DD9CEEF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7ED40DB" w14:textId="0BEB1238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3DDB680" w14:textId="69CFDED0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138317A" w14:textId="77777777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5BAF1507" w14:textId="53CEE964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6C6A726" w14:textId="5CE3094D" w:rsidR="008A1361" w:rsidRPr="00093EE1" w:rsidRDefault="003A652C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MYO - </w:t>
            </w:r>
            <w:r w:rsidR="008A136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C57DC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8A1361" w:rsidRPr="00093EE1" w14:paraId="315D0D93" w14:textId="77777777" w:rsidTr="00A40A13">
        <w:trPr>
          <w:trHeight w:val="503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A659476" w14:textId="77777777" w:rsidR="008A1361" w:rsidRPr="00093EE1" w:rsidRDefault="008A1361" w:rsidP="008A136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5FD4691" w14:textId="6A65C539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3088D808" w14:textId="46BBA629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vAlign w:val="center"/>
          </w:tcPr>
          <w:p w14:paraId="0CD47CF5" w14:textId="2EE042E5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042F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25</w:t>
            </w:r>
          </w:p>
        </w:tc>
        <w:tc>
          <w:tcPr>
            <w:tcW w:w="768" w:type="pct"/>
            <w:vAlign w:val="center"/>
          </w:tcPr>
          <w:p w14:paraId="4ECA7282" w14:textId="14EDFD49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İş Etiği</w:t>
            </w:r>
          </w:p>
        </w:tc>
        <w:tc>
          <w:tcPr>
            <w:tcW w:w="241" w:type="pct"/>
            <w:vAlign w:val="center"/>
          </w:tcPr>
          <w:p w14:paraId="4797C536" w14:textId="5A71E660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42" w:type="pct"/>
            <w:vAlign w:val="center"/>
          </w:tcPr>
          <w:p w14:paraId="2475763F" w14:textId="37413156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vAlign w:val="center"/>
          </w:tcPr>
          <w:p w14:paraId="49460941" w14:textId="58699293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1EDDEF90" w14:textId="7025A08D" w:rsidR="008A1361" w:rsidRPr="00093EE1" w:rsidRDefault="008A1361" w:rsidP="00F64225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B44CDA8" w14:textId="11E3CEEC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r. Öğr. Ü</w:t>
            </w:r>
            <w:r w:rsidR="00F64225">
              <w:rPr>
                <w:rFonts w:ascii="Times New Roman" w:hAnsi="Times New Roman" w:cs="Times New Roman"/>
                <w:sz w:val="16"/>
                <w:szCs w:val="16"/>
              </w:rPr>
              <w:t>yesi</w:t>
            </w:r>
          </w:p>
          <w:p w14:paraId="433C1ED6" w14:textId="59927C46" w:rsidR="008A1361" w:rsidRPr="00F64225" w:rsidRDefault="008A1361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477C211" w14:textId="105E1DA0" w:rsidR="008A1361" w:rsidRPr="00093EE1" w:rsidRDefault="003A652C" w:rsidP="00F6422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MYO - </w:t>
            </w:r>
            <w:r w:rsidR="008A1361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C57DCF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3A652C" w:rsidRPr="00093EE1" w14:paraId="63361F07" w14:textId="77777777" w:rsidTr="00A40A13">
        <w:trPr>
          <w:trHeight w:val="400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9DE7C92" w14:textId="77777777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75DC168" w14:textId="0C6D0EE5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2B58F459" w14:textId="77777777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D1A0D9" w14:textId="0EA2CA2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vAlign w:val="center"/>
          </w:tcPr>
          <w:p w14:paraId="6F149E83" w14:textId="7A4A321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17</w:t>
            </w:r>
          </w:p>
        </w:tc>
        <w:tc>
          <w:tcPr>
            <w:tcW w:w="768" w:type="pct"/>
            <w:vAlign w:val="center"/>
          </w:tcPr>
          <w:p w14:paraId="05120732" w14:textId="3578C536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Aletli Analiz Teknikleri</w:t>
            </w:r>
          </w:p>
        </w:tc>
        <w:tc>
          <w:tcPr>
            <w:tcW w:w="241" w:type="pct"/>
            <w:vAlign w:val="center"/>
          </w:tcPr>
          <w:p w14:paraId="1FAAC988" w14:textId="20A9BFA1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76021B01" w14:textId="696799CB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vAlign w:val="center"/>
          </w:tcPr>
          <w:p w14:paraId="49D2E2D5" w14:textId="4F874E9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vAlign w:val="center"/>
          </w:tcPr>
          <w:p w14:paraId="3A54EDC1" w14:textId="28DAFB26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4E7A771" w14:textId="40264F56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r. Öğr. Ü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esi</w:t>
            </w:r>
          </w:p>
          <w:p w14:paraId="6731DFED" w14:textId="360F79E3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F6866A1" w14:textId="37BDE329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3A652C" w:rsidRPr="00093EE1" w14:paraId="5E2E68C7" w14:textId="77777777" w:rsidTr="00A40A13">
        <w:trPr>
          <w:trHeight w:val="46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E514927" w14:textId="77777777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7F702F70" w14:textId="3E129D35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DD8C677" w14:textId="259F8A6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0427090" w14:textId="51A5B639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16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FE51A08" w14:textId="5F215986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Çevre Laboratuv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I A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32476F4" w14:textId="13CA2EE6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8F44483" w14:textId="1F3A940F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DF50F35" w14:textId="58CF2821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D55583E" w14:textId="19CB287B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B9ADFFF" w14:textId="77777777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7E272341" w14:textId="6F90034A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3E8061A2" w14:textId="7FF41374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Çevre Lab</w:t>
            </w:r>
          </w:p>
        </w:tc>
      </w:tr>
      <w:tr w:rsidR="003A652C" w:rsidRPr="00093EE1" w14:paraId="58C4064A" w14:textId="77777777" w:rsidTr="00A40A13">
        <w:trPr>
          <w:trHeight w:val="532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35768DD5" w14:textId="77777777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02C01AB" w14:textId="5568EE35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348B611" w14:textId="223A977C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277D85D1" w14:textId="691ECA0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16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5835C06" w14:textId="5ED2FDB7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Çevre Laboratuvarı-I -B</w:t>
            </w:r>
          </w:p>
        </w:tc>
        <w:tc>
          <w:tcPr>
            <w:tcW w:w="241" w:type="pct"/>
            <w:vAlign w:val="center"/>
          </w:tcPr>
          <w:p w14:paraId="6B6E1563" w14:textId="6FA701EA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7937748B" w14:textId="50729C05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vAlign w:val="center"/>
          </w:tcPr>
          <w:p w14:paraId="5F7EE2D1" w14:textId="1F7F097F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21D0628A" w14:textId="6B98E19D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7185D1F" w14:textId="266C266D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r. Öğr. Ü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esi</w:t>
            </w:r>
          </w:p>
          <w:p w14:paraId="52611037" w14:textId="1CB93CF0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0B7DDC7" w14:textId="2E1B8F69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Çevre Lab.</w:t>
            </w:r>
          </w:p>
        </w:tc>
      </w:tr>
      <w:tr w:rsidR="003A652C" w:rsidRPr="00093EE1" w14:paraId="6EC51FD4" w14:textId="77777777" w:rsidTr="00A40A13">
        <w:trPr>
          <w:trHeight w:val="513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3F7468C" w14:textId="5A7128D1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05A20C2" w14:textId="4FE5CFF1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6CA77948" w14:textId="3E6738B4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FE4B1F2" w14:textId="18F7174D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22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338B753E" w14:textId="5A45AA81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ndüstriyel Uygulamalar I</w:t>
            </w:r>
            <w:r w:rsidRPr="008E2F1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81DADC2" w14:textId="3DAB0648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59FA3F8" w14:textId="651CD5D1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8625FA7" w14:textId="1E438EB7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0FC3534" w14:textId="20C6C984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052D87ED" w14:textId="6DC29CBD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2691D3D3" w14:textId="3EC440B3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43780784" w14:textId="0ECFD946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3A652C" w:rsidRPr="00093EE1" w14:paraId="0E81D0BD" w14:textId="77777777" w:rsidTr="00A40A13">
        <w:trPr>
          <w:trHeight w:val="679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A6806C8" w14:textId="4237BA0F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7FFD1057" w14:textId="77777777" w:rsidR="003A652C" w:rsidRPr="00F64225" w:rsidRDefault="003A652C" w:rsidP="003A652C">
            <w:pPr>
              <w:pStyle w:val="AralkYok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EMYO Müdürlüğü</w:t>
            </w:r>
          </w:p>
          <w:p w14:paraId="73D90237" w14:textId="2A68CCD9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I. Öğretim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6736F6D5" w14:textId="11876266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42A83726" w14:textId="11D69410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410</w:t>
            </w: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00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A588A9D" w14:textId="6FFAD558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İngilizce-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1CA92C2" w14:textId="04D77F44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36D01A2" w14:textId="5A3A1590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7E45F91" w14:textId="015A288E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F3334F6" w14:textId="7AD290FF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A83A1CD" w14:textId="7B11766D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Öğr. Gör. Dr. Derya EKER KAB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46E3069F" w14:textId="67F93FA3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3A652C" w:rsidRPr="00093EE1" w14:paraId="21EAB9A8" w14:textId="77777777" w:rsidTr="00A40A13">
        <w:trPr>
          <w:trHeight w:val="691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C962D9B" w14:textId="6EE9AD02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5860838D" w14:textId="35411249" w:rsidR="003A652C" w:rsidRPr="00F64225" w:rsidRDefault="003A652C" w:rsidP="003A652C">
            <w:pPr>
              <w:pStyle w:val="AralkYok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9A395F6" w14:textId="1C67515D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3BCBAC2" w14:textId="42A92444" w:rsidR="003A652C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202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A558DC0" w14:textId="6DE1297B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Çevre Mikrobiyolojis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F2BE075" w14:textId="72013949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14EBCF2" w14:textId="33FF8B0C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4B384F3" w14:textId="6D8629FE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60053FE" w14:textId="4F05DEEC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F45E212" w14:textId="5E03E2B0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75A2F888" w14:textId="26FE9A51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082581A1" w14:textId="577FD73F" w:rsidR="003A652C" w:rsidRDefault="003A652C" w:rsidP="003A652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3A652C" w:rsidRPr="00093EE1" w14:paraId="605641CD" w14:textId="77777777" w:rsidTr="00A40A13">
        <w:trPr>
          <w:trHeight w:val="561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4BA65FF0" w14:textId="154B2F8A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0944604E" w14:textId="77777777" w:rsidR="003A652C" w:rsidRPr="00F64225" w:rsidRDefault="003A652C" w:rsidP="003A652C">
            <w:pPr>
              <w:pStyle w:val="AralkYok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EMYO Müdürlüğü</w:t>
            </w:r>
          </w:p>
          <w:p w14:paraId="48BB58F9" w14:textId="1F2F34FA" w:rsidR="003A652C" w:rsidRPr="00F64225" w:rsidRDefault="003A652C" w:rsidP="003A652C">
            <w:pPr>
              <w:pStyle w:val="AralkYok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I. Öğretim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65119AE" w14:textId="71102DD7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052FE28" w14:textId="14BB74D7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41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200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AED051F" w14:textId="767E0696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AİİT-II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 xml:space="preserve"> (B)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1EA3FC5" w14:textId="5BCFA852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29D31B0" w14:textId="48792722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3880247" w14:textId="6ADF18EB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3CC59B9" w14:textId="0BCBD9D9" w:rsidR="003A652C" w:rsidRPr="008E2F1F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19AF8D5" w14:textId="267111A8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Dr. Öğr. Üyesi Serkan DEMİR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0148C911" w14:textId="5ABF19DE" w:rsidR="003A652C" w:rsidRDefault="003A652C" w:rsidP="003A652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3A652C" w:rsidRPr="00093EE1" w14:paraId="63B61A90" w14:textId="77777777" w:rsidTr="00A40A13">
        <w:trPr>
          <w:trHeight w:val="19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F15F780" w14:textId="35FDAF7E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08C4DE2B" w14:textId="2D4D56E8" w:rsidR="003A652C" w:rsidRPr="00F64225" w:rsidRDefault="003A652C" w:rsidP="003A652C">
            <w:pPr>
              <w:pStyle w:val="AralkYok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38BC40F" w14:textId="0B0BD4EE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23ED1BEA" w14:textId="5FF46F59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41212014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A5496C7" w14:textId="3F608EB6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Matematik-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A294806" w14:textId="764FACBD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CBD186D" w14:textId="69A2B995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D5EC605" w14:textId="22B66AC3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7DF7F0A" w14:textId="4B2A8851" w:rsidR="003A652C" w:rsidRPr="00624454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C559BE7" w14:textId="75327D95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Araştırma Gör. Dr. Belma</w:t>
            </w:r>
          </w:p>
          <w:p w14:paraId="34197894" w14:textId="5CF0C8D6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NURAL YAMA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033865A" w14:textId="37F27472" w:rsidR="003A652C" w:rsidRDefault="003A652C" w:rsidP="003A652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**MFF, M2, D121</w:t>
            </w:r>
          </w:p>
        </w:tc>
      </w:tr>
      <w:tr w:rsidR="003A652C" w:rsidRPr="00093EE1" w14:paraId="30124A3A" w14:textId="77777777" w:rsidTr="00A40A13">
        <w:trPr>
          <w:trHeight w:val="47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3322D68" w14:textId="66C108DB" w:rsidR="003A652C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585" w:type="pct"/>
            <w:vAlign w:val="center"/>
          </w:tcPr>
          <w:p w14:paraId="6704D787" w14:textId="561C66A8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43" w:type="pct"/>
            <w:vAlign w:val="center"/>
          </w:tcPr>
          <w:p w14:paraId="3FCD53D9" w14:textId="600A8F6A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vAlign w:val="center"/>
          </w:tcPr>
          <w:p w14:paraId="431684B2" w14:textId="21B0C892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41112001</w:t>
            </w:r>
          </w:p>
        </w:tc>
        <w:tc>
          <w:tcPr>
            <w:tcW w:w="768" w:type="pct"/>
            <w:vAlign w:val="center"/>
          </w:tcPr>
          <w:p w14:paraId="51ED8AD6" w14:textId="48A75F6B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Türk Dili-II</w:t>
            </w:r>
          </w:p>
        </w:tc>
        <w:tc>
          <w:tcPr>
            <w:tcW w:w="241" w:type="pct"/>
            <w:vAlign w:val="center"/>
          </w:tcPr>
          <w:p w14:paraId="20F41C58" w14:textId="3AC793E9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4FF02553" w14:textId="3F1876B8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vAlign w:val="center"/>
          </w:tcPr>
          <w:p w14:paraId="4AD4B453" w14:textId="19794C8C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5D169F74" w14:textId="376B97F3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21" w:type="pct"/>
            <w:vAlign w:val="center"/>
          </w:tcPr>
          <w:p w14:paraId="66235DA8" w14:textId="7994048F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Öğr. Gör.</w:t>
            </w:r>
          </w:p>
          <w:p w14:paraId="47F01409" w14:textId="75CCDDF4" w:rsidR="003A652C" w:rsidRPr="00F64225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64225">
              <w:rPr>
                <w:rFonts w:ascii="Times New Roman" w:hAnsi="Times New Roman" w:cs="Times New Roman"/>
                <w:sz w:val="16"/>
                <w:szCs w:val="16"/>
              </w:rPr>
              <w:t>Metin ERDOĞA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03D7083" w14:textId="77777777" w:rsidR="003A652C" w:rsidRPr="00093EE1" w:rsidRDefault="003A652C" w:rsidP="003A652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</w:tbl>
    <w:p w14:paraId="1268E278" w14:textId="6B6A15A6" w:rsidR="003A652C" w:rsidRPr="00A40A13" w:rsidRDefault="003A652C" w:rsidP="003A652C">
      <w:pPr>
        <w:pStyle w:val="ListeParagraf"/>
        <w:ind w:left="-567" w:firstLine="1275"/>
        <w:rPr>
          <w:rFonts w:ascii="Times New Roman" w:hAnsi="Times New Roman" w:cs="Times New Roman"/>
          <w:sz w:val="20"/>
          <w:szCs w:val="20"/>
        </w:rPr>
      </w:pPr>
      <w:r w:rsidRPr="00A40A13">
        <w:rPr>
          <w:rFonts w:ascii="Times New Roman" w:hAnsi="Times New Roman" w:cs="Times New Roman"/>
          <w:sz w:val="20"/>
          <w:szCs w:val="20"/>
        </w:rPr>
        <w:t>*EMYO: Eskişehir Meslek Yüksekokulu</w:t>
      </w:r>
      <w:r w:rsidRPr="00A40A13">
        <w:rPr>
          <w:rFonts w:ascii="Times New Roman" w:hAnsi="Times New Roman" w:cs="Times New Roman"/>
          <w:sz w:val="20"/>
          <w:szCs w:val="20"/>
        </w:rPr>
        <w:tab/>
        <w:t>**MFF: Mühendislik Mimarlık Fakültesi</w:t>
      </w:r>
    </w:p>
    <w:p w14:paraId="5CC4DF8C" w14:textId="77777777" w:rsidR="003A652C" w:rsidRPr="00A90F0A" w:rsidRDefault="003A652C" w:rsidP="003A652C">
      <w:pPr>
        <w:pStyle w:val="ListeParagraf"/>
        <w:ind w:left="0"/>
        <w:rPr>
          <w:rFonts w:ascii="Times New Roman" w:hAnsi="Times New Roman" w:cs="Times New Roman"/>
        </w:rPr>
      </w:pPr>
    </w:p>
    <w:p w14:paraId="7291CC5F" w14:textId="77777777" w:rsidR="00A40A13" w:rsidRDefault="00A40A13" w:rsidP="00A40A13">
      <w:pPr>
        <w:pStyle w:val="ListeParagraf"/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</w:p>
    <w:p w14:paraId="07C0E26B" w14:textId="0996A057" w:rsidR="003A652C" w:rsidRPr="00CC29F1" w:rsidRDefault="003A652C" w:rsidP="00A40A13">
      <w:pPr>
        <w:pStyle w:val="ListeParagraf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29F1">
        <w:rPr>
          <w:rFonts w:ascii="Times New Roman" w:hAnsi="Times New Roman" w:cs="Times New Roman"/>
          <w:b/>
          <w:bCs/>
          <w:sz w:val="24"/>
          <w:szCs w:val="24"/>
        </w:rPr>
        <w:t>KAYITLARDA DİKKAT ETMENİZ GEREKEN HUSUSLAR</w:t>
      </w:r>
    </w:p>
    <w:p w14:paraId="28CE555A" w14:textId="77777777" w:rsidR="008024CB" w:rsidRPr="008024CB" w:rsidRDefault="008024CB" w:rsidP="008024CB">
      <w:pPr>
        <w:jc w:val="center"/>
        <w:rPr>
          <w:rFonts w:ascii="Times New Roman" w:hAnsi="Times New Roman" w:cs="Times New Roman"/>
          <w:b/>
        </w:rPr>
      </w:pPr>
      <w:r w:rsidRPr="008024CB">
        <w:rPr>
          <w:rFonts w:ascii="Times New Roman" w:hAnsi="Times New Roman" w:cs="Times New Roman"/>
          <w:b/>
        </w:rPr>
        <w:t>Ders Kayıtları 20.02.2024 Salı günü ve 23.02.2024 Cuma günleri yapılacaktır.</w:t>
      </w:r>
    </w:p>
    <w:p w14:paraId="719E8AA8" w14:textId="77777777" w:rsidR="00A40A13" w:rsidRPr="00A40A13" w:rsidRDefault="00A40A13" w:rsidP="008024CB">
      <w:pPr>
        <w:pStyle w:val="ListeParagraf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A40A13">
        <w:rPr>
          <w:rFonts w:ascii="Times New Roman" w:hAnsi="Times New Roman" w:cs="Times New Roman"/>
          <w:b/>
        </w:rPr>
        <w:t>Endüstriyel Uygulamalar I</w:t>
      </w:r>
      <w:r w:rsidRPr="00A40A13">
        <w:rPr>
          <w:rFonts w:ascii="Times New Roman" w:hAnsi="Times New Roman" w:cs="Times New Roman"/>
        </w:rPr>
        <w:t xml:space="preserve"> dersi, </w:t>
      </w:r>
      <w:r w:rsidRPr="00A40A13">
        <w:rPr>
          <w:rFonts w:ascii="Times New Roman" w:hAnsi="Times New Roman" w:cs="Times New Roman"/>
          <w:u w:val="single"/>
        </w:rPr>
        <w:t>2021 öncesi girişli öğrenciler</w:t>
      </w:r>
      <w:r w:rsidRPr="00A40A13">
        <w:rPr>
          <w:rFonts w:ascii="Times New Roman" w:hAnsi="Times New Roman" w:cs="Times New Roman"/>
        </w:rPr>
        <w:t xml:space="preserve"> için açılan staj dersidir. </w:t>
      </w:r>
      <w:r w:rsidRPr="00A40A13">
        <w:rPr>
          <w:rFonts w:ascii="Times New Roman" w:hAnsi="Times New Roman" w:cs="Times New Roman"/>
          <w:b/>
        </w:rPr>
        <w:t>1. Sınıf öğrencileri alamaz.</w:t>
      </w:r>
      <w:r w:rsidRPr="00A40A13">
        <w:t xml:space="preserve"> </w:t>
      </w:r>
    </w:p>
    <w:p w14:paraId="6A3A3DEC" w14:textId="085F3570" w:rsidR="00A40A13" w:rsidRPr="00A40A13" w:rsidRDefault="00A40A13" w:rsidP="008024CB">
      <w:pPr>
        <w:pStyle w:val="ListeParagraf"/>
        <w:numPr>
          <w:ilvl w:val="0"/>
          <w:numId w:val="2"/>
        </w:numPr>
        <w:spacing w:before="24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A40A13">
        <w:rPr>
          <w:rFonts w:ascii="Times New Roman" w:hAnsi="Times New Roman" w:cs="Times New Roman"/>
          <w:b/>
        </w:rPr>
        <w:t xml:space="preserve">Atatürk İlke ve İnkilâp Tarihi </w:t>
      </w:r>
      <w:r w:rsidR="008024CB">
        <w:rPr>
          <w:rFonts w:ascii="Times New Roman" w:hAnsi="Times New Roman" w:cs="Times New Roman"/>
          <w:b/>
        </w:rPr>
        <w:t>II</w:t>
      </w:r>
      <w:r w:rsidRPr="00A40A13">
        <w:rPr>
          <w:rFonts w:ascii="Times New Roman" w:hAnsi="Times New Roman" w:cs="Times New Roman"/>
        </w:rPr>
        <w:t xml:space="preserve"> ve </w:t>
      </w:r>
      <w:r w:rsidRPr="00A40A13">
        <w:rPr>
          <w:rFonts w:ascii="Times New Roman" w:hAnsi="Times New Roman" w:cs="Times New Roman"/>
          <w:b/>
        </w:rPr>
        <w:t>İngilizce I</w:t>
      </w:r>
      <w:r w:rsidR="008024CB">
        <w:rPr>
          <w:rFonts w:ascii="Times New Roman" w:hAnsi="Times New Roman" w:cs="Times New Roman"/>
          <w:b/>
        </w:rPr>
        <w:t>I</w:t>
      </w:r>
      <w:r w:rsidRPr="00A40A13">
        <w:rPr>
          <w:rFonts w:ascii="Times New Roman" w:hAnsi="Times New Roman" w:cs="Times New Roman"/>
        </w:rPr>
        <w:t xml:space="preserve"> dersleri Çevre Koruma ve Kontrol Bölümü</w:t>
      </w:r>
      <w:r w:rsidR="008024CB">
        <w:rPr>
          <w:rFonts w:ascii="Times New Roman" w:hAnsi="Times New Roman" w:cs="Times New Roman"/>
        </w:rPr>
        <w:t>’</w:t>
      </w:r>
      <w:r w:rsidRPr="00A40A13">
        <w:rPr>
          <w:rFonts w:ascii="Times New Roman" w:hAnsi="Times New Roman" w:cs="Times New Roman"/>
        </w:rPr>
        <w:t xml:space="preserve">nden seçilmeyecek;  </w:t>
      </w:r>
      <w:r w:rsidRPr="00A40A13">
        <w:rPr>
          <w:rFonts w:ascii="Times New Roman" w:hAnsi="Times New Roman" w:cs="Times New Roman"/>
          <w:b/>
        </w:rPr>
        <w:t>EMYO Müdürlüğü I. Öğretim</w:t>
      </w:r>
      <w:r w:rsidRPr="00A40A13">
        <w:rPr>
          <w:rFonts w:ascii="Times New Roman" w:hAnsi="Times New Roman" w:cs="Times New Roman"/>
        </w:rPr>
        <w:t xml:space="preserve"> bölümünden alınacaktır. </w:t>
      </w:r>
      <w:r w:rsidRPr="008024CB">
        <w:rPr>
          <w:rFonts w:ascii="Times New Roman" w:hAnsi="Times New Roman" w:cs="Times New Roman"/>
          <w:b/>
          <w:bCs/>
        </w:rPr>
        <w:t>Türk Dili II</w:t>
      </w:r>
      <w:r w:rsidRPr="00A40A13">
        <w:rPr>
          <w:rFonts w:ascii="Times New Roman" w:hAnsi="Times New Roman" w:cs="Times New Roman"/>
        </w:rPr>
        <w:t xml:space="preserve"> dersi </w:t>
      </w:r>
      <w:r w:rsidR="008024CB">
        <w:rPr>
          <w:rFonts w:ascii="Times New Roman" w:hAnsi="Times New Roman" w:cs="Times New Roman"/>
        </w:rPr>
        <w:t xml:space="preserve">ise </w:t>
      </w:r>
      <w:r w:rsidRPr="00A40A13">
        <w:rPr>
          <w:rFonts w:ascii="Times New Roman" w:hAnsi="Times New Roman" w:cs="Times New Roman"/>
          <w:b/>
        </w:rPr>
        <w:t>Çevre Koruma ve Kontrol</w:t>
      </w:r>
      <w:r w:rsidRPr="00A40A13">
        <w:rPr>
          <w:rFonts w:ascii="Times New Roman" w:hAnsi="Times New Roman" w:cs="Times New Roman"/>
        </w:rPr>
        <w:t xml:space="preserve"> Programı’ndan alınacaktır.</w:t>
      </w:r>
    </w:p>
    <w:p w14:paraId="2386B77E" w14:textId="77777777" w:rsidR="00DF1CE5" w:rsidRDefault="00A40A13" w:rsidP="008024CB">
      <w:pPr>
        <w:pStyle w:val="ListeParagraf"/>
        <w:numPr>
          <w:ilvl w:val="0"/>
          <w:numId w:val="2"/>
        </w:numPr>
        <w:spacing w:before="240" w:line="276" w:lineRule="auto"/>
        <w:ind w:left="142" w:hanging="142"/>
        <w:jc w:val="both"/>
        <w:rPr>
          <w:rFonts w:ascii="Times New Roman" w:hAnsi="Times New Roman" w:cs="Times New Roman"/>
        </w:rPr>
        <w:sectPr w:rsidR="00DF1CE5" w:rsidSect="00CD3AA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A40A13">
        <w:rPr>
          <w:rFonts w:ascii="Times New Roman" w:hAnsi="Times New Roman" w:cs="Times New Roman"/>
          <w:b/>
        </w:rPr>
        <w:t>Atatürk İlke ve İnkilâp Tarihi I</w:t>
      </w:r>
      <w:r w:rsidRPr="00A40A13">
        <w:rPr>
          <w:rFonts w:ascii="Times New Roman" w:hAnsi="Times New Roman" w:cs="Times New Roman"/>
        </w:rPr>
        <w:t xml:space="preserve"> dersi için </w:t>
      </w:r>
      <w:r w:rsidRPr="00A40A13">
        <w:rPr>
          <w:rFonts w:ascii="Times New Roman" w:hAnsi="Times New Roman" w:cs="Times New Roman"/>
          <w:b/>
        </w:rPr>
        <w:t>(A)</w:t>
      </w:r>
      <w:r w:rsidRPr="00A40A13">
        <w:rPr>
          <w:rFonts w:ascii="Times New Roman" w:hAnsi="Times New Roman" w:cs="Times New Roman"/>
        </w:rPr>
        <w:t xml:space="preserve"> şubesi seçilmelidir.</w:t>
      </w:r>
    </w:p>
    <w:tbl>
      <w:tblPr>
        <w:tblStyle w:val="TabloKlavuzu"/>
        <w:tblW w:w="5000" w:type="pct"/>
        <w:jc w:val="right"/>
        <w:tblLook w:val="04A0" w:firstRow="1" w:lastRow="0" w:firstColumn="1" w:lastColumn="0" w:noHBand="0" w:noVBand="1"/>
      </w:tblPr>
      <w:tblGrid>
        <w:gridCol w:w="668"/>
        <w:gridCol w:w="1061"/>
        <w:gridCol w:w="622"/>
        <w:gridCol w:w="1026"/>
        <w:gridCol w:w="1392"/>
        <w:gridCol w:w="437"/>
        <w:gridCol w:w="439"/>
        <w:gridCol w:w="437"/>
        <w:gridCol w:w="439"/>
        <w:gridCol w:w="1488"/>
        <w:gridCol w:w="1053"/>
      </w:tblGrid>
      <w:tr w:rsidR="00A40A13" w:rsidRPr="00093EE1" w14:paraId="09A7784A" w14:textId="77777777" w:rsidTr="00A40A13">
        <w:trPr>
          <w:trHeight w:val="70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3B46353" w14:textId="5BC5BD9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SIRA NO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5A53244B" w14:textId="4C071EF9" w:rsidR="00A40A13" w:rsidRPr="00F64225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PROGRAM</w:t>
            </w:r>
          </w:p>
        </w:tc>
        <w:tc>
          <w:tcPr>
            <w:tcW w:w="343" w:type="pct"/>
            <w:shd w:val="clear" w:color="auto" w:fill="auto"/>
            <w:textDirection w:val="btLr"/>
            <w:vAlign w:val="center"/>
          </w:tcPr>
          <w:p w14:paraId="42A4337A" w14:textId="483C1D7C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3057AE2E" w14:textId="4543EE85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KODU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2EC1F2E7" w14:textId="5A22414D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619059BD" w14:textId="6F3010C5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TEO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79CF8EFC" w14:textId="220041B1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UYG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2AAD45E5" w14:textId="7EE4DAF8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KRD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545F2ED8" w14:textId="2CB15AB9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AKTS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057BCA67" w14:textId="2AF24426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9108411" w14:textId="2B2D3096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ınıf</w:t>
            </w:r>
          </w:p>
        </w:tc>
      </w:tr>
      <w:tr w:rsidR="00A40A13" w:rsidRPr="00093EE1" w14:paraId="744A735C" w14:textId="77777777" w:rsidTr="00A40A13">
        <w:trPr>
          <w:trHeight w:val="690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577BAF7" w14:textId="21DC6912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3D4C8377" w14:textId="1843731D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3B5C336A" w14:textId="6EA3EB49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B2D3269" w14:textId="218641DD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41214005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6FF3DC3B" w14:textId="369975F4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lektronik ve Tehlikeli Atıkların Geri Dönüşümü</w:t>
            </w:r>
            <w:r w:rsidRPr="008E2F1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954A776" w14:textId="384EF419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FA94697" w14:textId="47F7307C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C05D7E9" w14:textId="710BD0DF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738E34E" w14:textId="6D58F451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08A1CAA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0C750320" w14:textId="41E73810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0005A9A9" w14:textId="3573672B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56145C50" w14:textId="77777777" w:rsidTr="00A40A13">
        <w:trPr>
          <w:trHeight w:val="51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8BE68F3" w14:textId="10627051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3BCD29B7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48C619A3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72D258FB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3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AAC7C10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Proje A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620346D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C87FF6E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85F03E4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0250F15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8C0568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25C40782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C60BBDF" w14:textId="4FEFB54D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0EFC71AE" w14:textId="77777777" w:rsidTr="00A40A13">
        <w:trPr>
          <w:trHeight w:val="66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6263E1B" w14:textId="2E43D4B0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</w:t>
            </w:r>
          </w:p>
        </w:tc>
        <w:tc>
          <w:tcPr>
            <w:tcW w:w="585" w:type="pct"/>
            <w:vAlign w:val="center"/>
          </w:tcPr>
          <w:p w14:paraId="642971D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vAlign w:val="center"/>
          </w:tcPr>
          <w:p w14:paraId="2502263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5E81F522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3</w:t>
            </w:r>
          </w:p>
        </w:tc>
        <w:tc>
          <w:tcPr>
            <w:tcW w:w="768" w:type="pct"/>
            <w:vAlign w:val="center"/>
          </w:tcPr>
          <w:p w14:paraId="3AA606AC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Proje B</w:t>
            </w:r>
          </w:p>
        </w:tc>
        <w:tc>
          <w:tcPr>
            <w:tcW w:w="241" w:type="pct"/>
            <w:vAlign w:val="center"/>
          </w:tcPr>
          <w:p w14:paraId="0E5ACED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4CBE36E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vAlign w:val="center"/>
          </w:tcPr>
          <w:p w14:paraId="384DB847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2" w:type="pct"/>
            <w:vAlign w:val="center"/>
          </w:tcPr>
          <w:p w14:paraId="18A34CA5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21" w:type="pct"/>
            <w:vAlign w:val="center"/>
          </w:tcPr>
          <w:p w14:paraId="4BC0090B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2127C03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84E8F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0D04DF70" w14:textId="57F4D838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1AB79790" w14:textId="77777777" w:rsidTr="00A40A13">
        <w:trPr>
          <w:trHeight w:val="562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05A1D736" w14:textId="25C32B53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CC9F28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A6A22EC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34CA9792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3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B257BB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Proje C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808778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7DEFBB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06A9A3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4AB969C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5BDBBF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7AE0854F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126729B4" w14:textId="07CD77FF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 w:rsidR="008024CB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Çevre Lab.</w:t>
            </w:r>
          </w:p>
        </w:tc>
      </w:tr>
      <w:tr w:rsidR="00A40A13" w:rsidRPr="00093EE1" w14:paraId="3B4582F4" w14:textId="77777777" w:rsidTr="00A40A13">
        <w:trPr>
          <w:trHeight w:val="55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03E397F" w14:textId="18EEAFC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3E3069D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625A545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3E62A6FC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3</w:t>
            </w:r>
          </w:p>
        </w:tc>
        <w:tc>
          <w:tcPr>
            <w:tcW w:w="768" w:type="pct"/>
            <w:vAlign w:val="center"/>
          </w:tcPr>
          <w:p w14:paraId="69ACE46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Proje D</w:t>
            </w:r>
          </w:p>
        </w:tc>
        <w:tc>
          <w:tcPr>
            <w:tcW w:w="241" w:type="pct"/>
            <w:vAlign w:val="center"/>
          </w:tcPr>
          <w:p w14:paraId="28C3B2A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76A9FCC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1" w:type="pct"/>
            <w:vAlign w:val="center"/>
          </w:tcPr>
          <w:p w14:paraId="725309AC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2" w:type="pct"/>
            <w:vAlign w:val="center"/>
          </w:tcPr>
          <w:p w14:paraId="76A71247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0275254F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r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. Ü.</w:t>
            </w:r>
          </w:p>
          <w:p w14:paraId="6324F062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1B26D1A6" w14:textId="277F03EE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MYO </w:t>
            </w:r>
            <w:r w:rsidR="008024CB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Çevre Lab.</w:t>
            </w:r>
          </w:p>
        </w:tc>
      </w:tr>
      <w:tr w:rsidR="00A40A13" w:rsidRPr="00093EE1" w14:paraId="7C5E7D10" w14:textId="77777777" w:rsidTr="00A40A13">
        <w:trPr>
          <w:trHeight w:val="550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4BDA693" w14:textId="53FD4F39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AAC50BC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2FA2158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78210F6B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7</w:t>
            </w:r>
          </w:p>
        </w:tc>
        <w:tc>
          <w:tcPr>
            <w:tcW w:w="768" w:type="pct"/>
            <w:vAlign w:val="center"/>
          </w:tcPr>
          <w:p w14:paraId="2759763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Staj A</w:t>
            </w:r>
          </w:p>
        </w:tc>
        <w:tc>
          <w:tcPr>
            <w:tcW w:w="241" w:type="pct"/>
            <w:vAlign w:val="center"/>
          </w:tcPr>
          <w:p w14:paraId="2E1980B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236C9B3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vAlign w:val="center"/>
          </w:tcPr>
          <w:p w14:paraId="188A7A0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1378F0A2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1B43B43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1A524CF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25F481D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40A13" w:rsidRPr="00093EE1" w14:paraId="01E312D9" w14:textId="77777777" w:rsidTr="00A40A13">
        <w:trPr>
          <w:trHeight w:val="41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4FF0CAAB" w14:textId="4D64D56E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639BE5B3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6EC7ED39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14:paraId="06E4A4D0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pct"/>
            <w:shd w:val="clear" w:color="auto" w:fill="auto"/>
            <w:vAlign w:val="center"/>
          </w:tcPr>
          <w:p w14:paraId="0C9371D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7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F831A6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Staj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397A37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B67478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430C9F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EC09EC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E9761C0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508DE48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Naile KARAKEHY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E8510D1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40A13" w:rsidRPr="00093EE1" w14:paraId="5D501482" w14:textId="77777777" w:rsidTr="00A40A13">
        <w:trPr>
          <w:trHeight w:val="42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F56B81D" w14:textId="4E52EDEC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8</w:t>
            </w:r>
          </w:p>
        </w:tc>
        <w:tc>
          <w:tcPr>
            <w:tcW w:w="585" w:type="pct"/>
            <w:vAlign w:val="center"/>
          </w:tcPr>
          <w:p w14:paraId="3CE233F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vAlign w:val="center"/>
          </w:tcPr>
          <w:p w14:paraId="4CF045D9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38B47BBC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7</w:t>
            </w:r>
          </w:p>
        </w:tc>
        <w:tc>
          <w:tcPr>
            <w:tcW w:w="768" w:type="pct"/>
            <w:vAlign w:val="center"/>
          </w:tcPr>
          <w:p w14:paraId="7EFBB65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Staj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241" w:type="pct"/>
            <w:vAlign w:val="center"/>
          </w:tcPr>
          <w:p w14:paraId="198ECF5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16B43AC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vAlign w:val="center"/>
          </w:tcPr>
          <w:p w14:paraId="1B3EE04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vAlign w:val="center"/>
          </w:tcPr>
          <w:p w14:paraId="562E8EF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vAlign w:val="center"/>
          </w:tcPr>
          <w:p w14:paraId="532F2951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r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. Ü.</w:t>
            </w:r>
          </w:p>
          <w:p w14:paraId="5350D9DF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FC32ADC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40A13" w:rsidRPr="00093EE1" w14:paraId="54698CD8" w14:textId="77777777" w:rsidTr="00A40A13">
        <w:trPr>
          <w:trHeight w:val="432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42FB037" w14:textId="028F3B6A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4882AE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46E21870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AD04F9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7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48A119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Staj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FD1E7D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2B7BAA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D7FB40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72ABFA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4E06F8E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84E8F"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C86A4B4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40A13" w:rsidRPr="00093EE1" w14:paraId="3F733C74" w14:textId="77777777" w:rsidTr="00A40A13">
        <w:trPr>
          <w:trHeight w:val="426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04D1342" w14:textId="1487B28E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57E8AE2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146F076F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27CF64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41214014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F01E50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ndüstriyel Uygulamalar II</w:t>
            </w:r>
            <w:r w:rsidRPr="008E2F1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6BC1D7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9C2C8C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09E3C43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17A9D60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77F426D7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6C83046F" w14:textId="77777777" w:rsidR="00A40A13" w:rsidRPr="00584E8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94DF9C0" w14:textId="402C223C" w:rsidR="00A40A13" w:rsidRPr="00093EE1" w:rsidRDefault="008024CB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6BE14B9E" w14:textId="77777777" w:rsidTr="00A40A13">
        <w:trPr>
          <w:trHeight w:val="43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42E2F1CD" w14:textId="1D90FAA6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763202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0D4B050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A7CBF7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2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6ECACA6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Su Kirliliği ve Kontrolü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4C3501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3E3923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C6C1893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9F790C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5979DFC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338BE6E9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192642E7" w14:textId="0862DBF2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3911130C" w14:textId="77777777" w:rsidTr="00A40A13">
        <w:trPr>
          <w:trHeight w:val="58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3D1ED2FA" w14:textId="24F4A858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2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62908DE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EA16D0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71E16F2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06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7072066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Çevre Hukuku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16D8D17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2CA912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0308C2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17D39A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0C190619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oç. Dr.</w:t>
            </w:r>
          </w:p>
          <w:p w14:paraId="370BA56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sengül KÖSE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4D63737" w14:textId="3649E299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4F5E1D43" w14:textId="77777777" w:rsidTr="00A40A13">
        <w:trPr>
          <w:trHeight w:val="56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F147392" w14:textId="765A4BBC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3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EA29B6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2F319A50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1CF9B04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11</w:t>
            </w:r>
          </w:p>
        </w:tc>
        <w:tc>
          <w:tcPr>
            <w:tcW w:w="768" w:type="pct"/>
            <w:vAlign w:val="center"/>
          </w:tcPr>
          <w:p w14:paraId="31EB622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Gürültü Kirliliği ve Kontrolü</w:t>
            </w:r>
          </w:p>
        </w:tc>
        <w:tc>
          <w:tcPr>
            <w:tcW w:w="241" w:type="pct"/>
            <w:vAlign w:val="center"/>
          </w:tcPr>
          <w:p w14:paraId="2E20BF38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39548D67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vAlign w:val="center"/>
          </w:tcPr>
          <w:p w14:paraId="7BC17BE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48BA9AA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9CB6410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Dr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Öğr. Ü.</w:t>
            </w:r>
          </w:p>
          <w:p w14:paraId="4ACA958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Burcu SEZGİ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8D71C1B" w14:textId="0D72013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3757D75E" w14:textId="77777777" w:rsidTr="00A40A13">
        <w:trPr>
          <w:trHeight w:val="54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8956AEE" w14:textId="40C90B92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4</w:t>
            </w:r>
          </w:p>
        </w:tc>
        <w:tc>
          <w:tcPr>
            <w:tcW w:w="585" w:type="pct"/>
            <w:vAlign w:val="center"/>
          </w:tcPr>
          <w:p w14:paraId="47341343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 xml:space="preserve">Çevre Korum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v</w:t>
            </w: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e Kontrol</w:t>
            </w:r>
          </w:p>
        </w:tc>
        <w:tc>
          <w:tcPr>
            <w:tcW w:w="343" w:type="pct"/>
            <w:vAlign w:val="center"/>
          </w:tcPr>
          <w:p w14:paraId="33D3D34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605CE76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1214001</w:t>
            </w:r>
          </w:p>
        </w:tc>
        <w:tc>
          <w:tcPr>
            <w:tcW w:w="768" w:type="pct"/>
            <w:vAlign w:val="center"/>
          </w:tcPr>
          <w:p w14:paraId="6726B62E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Çevre Teknolojileri</w:t>
            </w:r>
          </w:p>
        </w:tc>
        <w:tc>
          <w:tcPr>
            <w:tcW w:w="241" w:type="pct"/>
            <w:vAlign w:val="center"/>
          </w:tcPr>
          <w:p w14:paraId="5327F966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3F978D1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1" w:type="pct"/>
            <w:vAlign w:val="center"/>
          </w:tcPr>
          <w:p w14:paraId="340D107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42" w:type="pct"/>
            <w:vAlign w:val="center"/>
          </w:tcPr>
          <w:p w14:paraId="743E506B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E2F1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21" w:type="pct"/>
            <w:vAlign w:val="center"/>
          </w:tcPr>
          <w:p w14:paraId="159FFDE1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84E8F">
              <w:rPr>
                <w:rFonts w:ascii="Times New Roman" w:hAnsi="Times New Roman" w:cs="Times New Roman"/>
                <w:sz w:val="16"/>
                <w:szCs w:val="16"/>
              </w:rPr>
              <w:t>Prof. Dr.</w:t>
            </w:r>
          </w:p>
          <w:p w14:paraId="35DB4E85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ınar AYTAR ÇELİ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39601D7B" w14:textId="078E7B5C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MYO - D5</w:t>
            </w:r>
          </w:p>
        </w:tc>
      </w:tr>
      <w:tr w:rsidR="00A40A13" w:rsidRPr="00093EE1" w14:paraId="56122DAD" w14:textId="77777777" w:rsidTr="00A40A13">
        <w:trPr>
          <w:trHeight w:val="26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3FEE0944" w14:textId="745C80CA" w:rsidR="00A40A13" w:rsidRDefault="00A40A13" w:rsidP="00A40A1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5</w:t>
            </w:r>
          </w:p>
        </w:tc>
        <w:tc>
          <w:tcPr>
            <w:tcW w:w="585" w:type="pct"/>
            <w:vAlign w:val="center"/>
          </w:tcPr>
          <w:p w14:paraId="29E6408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Çevre Koruma ve Kontrol</w:t>
            </w:r>
          </w:p>
        </w:tc>
        <w:tc>
          <w:tcPr>
            <w:tcW w:w="343" w:type="pct"/>
            <w:vAlign w:val="center"/>
          </w:tcPr>
          <w:p w14:paraId="0147730A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vAlign w:val="center"/>
          </w:tcPr>
          <w:p w14:paraId="2D14E5E1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41214018</w:t>
            </w:r>
          </w:p>
        </w:tc>
        <w:tc>
          <w:tcPr>
            <w:tcW w:w="768" w:type="pct"/>
            <w:vAlign w:val="center"/>
          </w:tcPr>
          <w:p w14:paraId="15C3B8C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Limnoloji</w:t>
            </w:r>
          </w:p>
        </w:tc>
        <w:tc>
          <w:tcPr>
            <w:tcW w:w="241" w:type="pct"/>
            <w:vAlign w:val="center"/>
          </w:tcPr>
          <w:p w14:paraId="1093F5E2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174CA38D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1" w:type="pct"/>
            <w:vAlign w:val="center"/>
          </w:tcPr>
          <w:p w14:paraId="722B1C24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42" w:type="pct"/>
            <w:vAlign w:val="center"/>
          </w:tcPr>
          <w:p w14:paraId="7AE3974F" w14:textId="77777777" w:rsidR="00A40A13" w:rsidRPr="008E2F1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21" w:type="pct"/>
            <w:vAlign w:val="center"/>
          </w:tcPr>
          <w:p w14:paraId="0830AE75" w14:textId="77777777" w:rsidR="00A40A13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Dr. Öğr. Ü.</w:t>
            </w:r>
          </w:p>
          <w:p w14:paraId="4EA1829D" w14:textId="77777777" w:rsidR="00A40A13" w:rsidRPr="00584E8F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81219">
              <w:rPr>
                <w:rFonts w:ascii="Times New Roman" w:hAnsi="Times New Roman" w:cs="Times New Roman"/>
                <w:sz w:val="16"/>
                <w:szCs w:val="16"/>
              </w:rPr>
              <w:t>Deniz MERCA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251C9F26" w14:textId="77777777" w:rsidR="00A40A13" w:rsidRPr="00093EE1" w:rsidRDefault="00A40A13" w:rsidP="00A40A1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F</w:t>
            </w:r>
          </w:p>
        </w:tc>
      </w:tr>
    </w:tbl>
    <w:p w14:paraId="35B481B6" w14:textId="03F1CBFC" w:rsidR="00A40A13" w:rsidRPr="00A40A13" w:rsidRDefault="00A40A13" w:rsidP="00A40A13">
      <w:pPr>
        <w:pStyle w:val="ListeParagraf"/>
        <w:ind w:left="-567" w:firstLine="1275"/>
        <w:rPr>
          <w:rFonts w:ascii="Times New Roman" w:hAnsi="Times New Roman" w:cs="Times New Roman"/>
          <w:sz w:val="20"/>
          <w:szCs w:val="20"/>
        </w:rPr>
      </w:pPr>
      <w:r w:rsidRPr="00A40A13">
        <w:rPr>
          <w:rFonts w:ascii="Times New Roman" w:hAnsi="Times New Roman" w:cs="Times New Roman"/>
          <w:sz w:val="20"/>
          <w:szCs w:val="20"/>
        </w:rPr>
        <w:t>*EMYO: Eskişehir Meslek Yüksekokulu</w:t>
      </w:r>
      <w:r w:rsidRPr="00A40A13">
        <w:rPr>
          <w:rFonts w:ascii="Times New Roman" w:hAnsi="Times New Roman" w:cs="Times New Roman"/>
          <w:sz w:val="20"/>
          <w:szCs w:val="20"/>
        </w:rPr>
        <w:tab/>
        <w:t xml:space="preserve">**FF: </w:t>
      </w:r>
      <w:r w:rsidR="008024CB">
        <w:rPr>
          <w:rFonts w:ascii="Times New Roman" w:hAnsi="Times New Roman" w:cs="Times New Roman"/>
          <w:sz w:val="20"/>
          <w:szCs w:val="20"/>
        </w:rPr>
        <w:t>Fen</w:t>
      </w:r>
      <w:r w:rsidRPr="00A40A13">
        <w:rPr>
          <w:rFonts w:ascii="Times New Roman" w:hAnsi="Times New Roman" w:cs="Times New Roman"/>
          <w:sz w:val="20"/>
          <w:szCs w:val="20"/>
        </w:rPr>
        <w:t xml:space="preserve"> Fakültesi</w:t>
      </w:r>
    </w:p>
    <w:p w14:paraId="66AFC8D6" w14:textId="77777777" w:rsidR="00CC29F1" w:rsidRDefault="00CC29F1" w:rsidP="007F7A4D">
      <w:pPr>
        <w:jc w:val="center"/>
        <w:rPr>
          <w:rFonts w:ascii="Times New Roman" w:hAnsi="Times New Roman" w:cs="Times New Roman"/>
          <w:b/>
          <w:sz w:val="24"/>
        </w:rPr>
      </w:pPr>
    </w:p>
    <w:p w14:paraId="5698287D" w14:textId="49FC149E" w:rsidR="007F7A4D" w:rsidRDefault="007F7A4D" w:rsidP="007F7A4D">
      <w:pPr>
        <w:jc w:val="center"/>
        <w:rPr>
          <w:rFonts w:ascii="Times New Roman" w:hAnsi="Times New Roman" w:cs="Times New Roman"/>
          <w:b/>
          <w:sz w:val="24"/>
        </w:rPr>
      </w:pPr>
      <w:r w:rsidRPr="007F7A4D">
        <w:rPr>
          <w:rFonts w:ascii="Times New Roman" w:hAnsi="Times New Roman" w:cs="Times New Roman"/>
          <w:b/>
          <w:sz w:val="24"/>
        </w:rPr>
        <w:t>KAYITLARDA DİKKAT ETMENİZ GEREKEN HUSUSLAR</w:t>
      </w:r>
    </w:p>
    <w:p w14:paraId="148C05BE" w14:textId="78814963" w:rsidR="006D0523" w:rsidRPr="008024CB" w:rsidRDefault="006D0523" w:rsidP="006D0523">
      <w:pPr>
        <w:jc w:val="center"/>
        <w:rPr>
          <w:rFonts w:ascii="Times New Roman" w:hAnsi="Times New Roman" w:cs="Times New Roman"/>
          <w:b/>
        </w:rPr>
      </w:pPr>
      <w:r w:rsidRPr="008024CB">
        <w:rPr>
          <w:rFonts w:ascii="Times New Roman" w:hAnsi="Times New Roman" w:cs="Times New Roman"/>
          <w:b/>
        </w:rPr>
        <w:t>Ders Kayıtları 20.02.2024 Salı günü ve 23.02.2024 Cuma günleri yapılacaktır.</w:t>
      </w:r>
    </w:p>
    <w:p w14:paraId="1F1A2384" w14:textId="2210BA2C" w:rsidR="007C14B7" w:rsidRPr="008024CB" w:rsidRDefault="00A40A13" w:rsidP="008024CB">
      <w:pPr>
        <w:pStyle w:val="ListeParagraf"/>
        <w:numPr>
          <w:ilvl w:val="0"/>
          <w:numId w:val="1"/>
        </w:numPr>
        <w:ind w:left="284"/>
        <w:jc w:val="both"/>
        <w:rPr>
          <w:rFonts w:ascii="Times New Roman" w:hAnsi="Times New Roman" w:cs="Times New Roman"/>
        </w:rPr>
      </w:pPr>
      <w:r w:rsidRPr="008024CB">
        <w:rPr>
          <w:rFonts w:ascii="Times New Roman" w:hAnsi="Times New Roman" w:cs="Times New Roman"/>
        </w:rPr>
        <w:t xml:space="preserve">Staj derslerinden </w:t>
      </w:r>
      <w:r w:rsidRPr="008024CB">
        <w:rPr>
          <w:rFonts w:ascii="Times New Roman" w:hAnsi="Times New Roman" w:cs="Times New Roman"/>
          <w:b/>
        </w:rPr>
        <w:t>sadece bir tanesi</w:t>
      </w:r>
      <w:r w:rsidRPr="008024CB">
        <w:rPr>
          <w:rFonts w:ascii="Times New Roman" w:hAnsi="Times New Roman" w:cs="Times New Roman"/>
        </w:rPr>
        <w:t xml:space="preserve"> seçilecektir.</w:t>
      </w:r>
    </w:p>
    <w:p w14:paraId="481C6FC6" w14:textId="3E0D5F60" w:rsidR="002D2068" w:rsidRPr="008024CB" w:rsidRDefault="00A40A13" w:rsidP="008024CB">
      <w:pPr>
        <w:pStyle w:val="ListeParagraf"/>
        <w:numPr>
          <w:ilvl w:val="0"/>
          <w:numId w:val="1"/>
        </w:numPr>
        <w:ind w:left="284"/>
        <w:jc w:val="both"/>
        <w:rPr>
          <w:rFonts w:ascii="Times New Roman" w:hAnsi="Times New Roman" w:cs="Times New Roman"/>
          <w:b/>
        </w:rPr>
      </w:pPr>
      <w:r w:rsidRPr="008024CB">
        <w:rPr>
          <w:rFonts w:ascii="Times New Roman" w:hAnsi="Times New Roman" w:cs="Times New Roman"/>
        </w:rPr>
        <w:t xml:space="preserve">Staj dersi </w:t>
      </w:r>
      <w:r w:rsidRPr="008024CB">
        <w:rPr>
          <w:rFonts w:ascii="Times New Roman" w:hAnsi="Times New Roman" w:cs="Times New Roman"/>
          <w:b/>
        </w:rPr>
        <w:t>2. Sınıf</w:t>
      </w:r>
      <w:r w:rsidR="00FC0BE0" w:rsidRPr="008024CB">
        <w:rPr>
          <w:rFonts w:ascii="Times New Roman" w:hAnsi="Times New Roman" w:cs="Times New Roman"/>
        </w:rPr>
        <w:t xml:space="preserve"> </w:t>
      </w:r>
      <w:r w:rsidRPr="008024CB">
        <w:rPr>
          <w:rFonts w:ascii="Times New Roman" w:hAnsi="Times New Roman" w:cs="Times New Roman"/>
        </w:rPr>
        <w:t>öğrenciler için açılmıştır.</w:t>
      </w:r>
    </w:p>
    <w:p w14:paraId="1ABC203E" w14:textId="77777777" w:rsidR="008024CB" w:rsidRPr="008024CB" w:rsidRDefault="00A40A13" w:rsidP="008024CB">
      <w:pPr>
        <w:pStyle w:val="ListeParagraf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8024CB">
        <w:rPr>
          <w:rFonts w:ascii="Times New Roman" w:hAnsi="Times New Roman" w:cs="Times New Roman"/>
          <w:b/>
        </w:rPr>
        <w:t>Endüstriyel Uygulamalar II</w:t>
      </w:r>
      <w:r w:rsidRPr="008024CB">
        <w:rPr>
          <w:rFonts w:ascii="Times New Roman" w:hAnsi="Times New Roman" w:cs="Times New Roman"/>
        </w:rPr>
        <w:t xml:space="preserve"> dersi, </w:t>
      </w:r>
      <w:r w:rsidRPr="008024CB">
        <w:rPr>
          <w:rFonts w:ascii="Times New Roman" w:hAnsi="Times New Roman" w:cs="Times New Roman"/>
          <w:u w:val="single"/>
        </w:rPr>
        <w:t>2021 öncesi girişli öğrenciler için açılan staj dersidir.</w:t>
      </w:r>
      <w:r w:rsidRPr="008024CB">
        <w:rPr>
          <w:rFonts w:ascii="Times New Roman" w:hAnsi="Times New Roman" w:cs="Times New Roman"/>
        </w:rPr>
        <w:t xml:space="preserve"> </w:t>
      </w:r>
      <w:r w:rsidRPr="008024CB">
        <w:rPr>
          <w:rFonts w:ascii="Times New Roman" w:hAnsi="Times New Roman" w:cs="Times New Roman"/>
          <w:b/>
        </w:rPr>
        <w:t>2021 ve sonrası girişli öğrenciler alamaz.</w:t>
      </w:r>
      <w:r w:rsidRPr="008024CB">
        <w:rPr>
          <w:rFonts w:ascii="Times New Roman" w:hAnsi="Times New Roman" w:cs="Times New Roman"/>
        </w:rPr>
        <w:t xml:space="preserve"> </w:t>
      </w:r>
    </w:p>
    <w:p w14:paraId="44743BAA" w14:textId="75856D39" w:rsidR="00A40A13" w:rsidRPr="008024CB" w:rsidRDefault="00A40A13" w:rsidP="008024CB">
      <w:pPr>
        <w:pStyle w:val="ListeParagraf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</w:rPr>
      </w:pPr>
      <w:r w:rsidRPr="008024CB">
        <w:rPr>
          <w:rFonts w:ascii="Times New Roman" w:hAnsi="Times New Roman" w:cs="Times New Roman"/>
        </w:rPr>
        <w:t xml:space="preserve">Staj dersi 2021 ve sonrası girişli öğrenciler için açılmıştır. </w:t>
      </w:r>
      <w:r w:rsidRPr="008024CB">
        <w:rPr>
          <w:rFonts w:ascii="Times New Roman" w:hAnsi="Times New Roman" w:cs="Times New Roman"/>
          <w:b/>
          <w:u w:val="single"/>
        </w:rPr>
        <w:t xml:space="preserve">Mezun durumda olan öğrenciler seçebilir. </w:t>
      </w:r>
    </w:p>
    <w:p w14:paraId="5949CBEF" w14:textId="5EB9D4E0" w:rsidR="00A40A13" w:rsidRPr="008024CB" w:rsidRDefault="008024CB" w:rsidP="008024CB">
      <w:pPr>
        <w:pStyle w:val="ListeParagraf"/>
        <w:numPr>
          <w:ilvl w:val="0"/>
          <w:numId w:val="1"/>
        </w:numPr>
        <w:spacing w:before="240" w:line="360" w:lineRule="auto"/>
        <w:ind w:left="284"/>
        <w:jc w:val="both"/>
        <w:rPr>
          <w:rFonts w:ascii="Times New Roman" w:hAnsi="Times New Roman" w:cs="Times New Roman"/>
          <w:b/>
          <w:sz w:val="24"/>
        </w:rPr>
      </w:pPr>
      <w:r w:rsidRPr="008024CB">
        <w:rPr>
          <w:rFonts w:ascii="Times New Roman" w:hAnsi="Times New Roman" w:cs="Times New Roman"/>
        </w:rPr>
        <w:t xml:space="preserve">Proje derslerinden </w:t>
      </w:r>
      <w:r w:rsidRPr="008024CB">
        <w:rPr>
          <w:rFonts w:ascii="Times New Roman" w:hAnsi="Times New Roman" w:cs="Times New Roman"/>
          <w:b/>
        </w:rPr>
        <w:t>sadece bir tanesi</w:t>
      </w:r>
      <w:r w:rsidRPr="008024CB">
        <w:rPr>
          <w:rFonts w:ascii="Times New Roman" w:hAnsi="Times New Roman" w:cs="Times New Roman"/>
        </w:rPr>
        <w:t xml:space="preserve"> seçilecektir.</w:t>
      </w:r>
    </w:p>
    <w:sectPr w:rsidR="00A40A13" w:rsidRPr="008024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2789F"/>
    <w:multiLevelType w:val="hybridMultilevel"/>
    <w:tmpl w:val="68748B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C5353"/>
    <w:multiLevelType w:val="hybridMultilevel"/>
    <w:tmpl w:val="BCF0D22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DG2NLEwNDU2NzZU0lEKTi0uzszPAykwrAUAyaCU0iwAAAA="/>
  </w:docVars>
  <w:rsids>
    <w:rsidRoot w:val="006974DB"/>
    <w:rsid w:val="000856E3"/>
    <w:rsid w:val="000B66AB"/>
    <w:rsid w:val="00106BE6"/>
    <w:rsid w:val="002D2068"/>
    <w:rsid w:val="002D6102"/>
    <w:rsid w:val="003A652C"/>
    <w:rsid w:val="003B13F7"/>
    <w:rsid w:val="004366F1"/>
    <w:rsid w:val="00455C37"/>
    <w:rsid w:val="004A35C7"/>
    <w:rsid w:val="006974DB"/>
    <w:rsid w:val="006D0523"/>
    <w:rsid w:val="006F5E11"/>
    <w:rsid w:val="00751BCD"/>
    <w:rsid w:val="007C14B7"/>
    <w:rsid w:val="007F7A4D"/>
    <w:rsid w:val="008024CB"/>
    <w:rsid w:val="008619C1"/>
    <w:rsid w:val="00894FF2"/>
    <w:rsid w:val="008A1361"/>
    <w:rsid w:val="008C0F24"/>
    <w:rsid w:val="008D1CCB"/>
    <w:rsid w:val="0093656B"/>
    <w:rsid w:val="00A40A13"/>
    <w:rsid w:val="00B12F4A"/>
    <w:rsid w:val="00B27833"/>
    <w:rsid w:val="00B602C2"/>
    <w:rsid w:val="00C57DCF"/>
    <w:rsid w:val="00CC29F1"/>
    <w:rsid w:val="00CD07A2"/>
    <w:rsid w:val="00CD3AA3"/>
    <w:rsid w:val="00CE78F7"/>
    <w:rsid w:val="00D76B23"/>
    <w:rsid w:val="00D94B19"/>
    <w:rsid w:val="00DB2F00"/>
    <w:rsid w:val="00DF1CE5"/>
    <w:rsid w:val="00EB6B70"/>
    <w:rsid w:val="00F64225"/>
    <w:rsid w:val="00F93CEF"/>
    <w:rsid w:val="00FC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0A9B90"/>
  <w15:chartTrackingRefBased/>
  <w15:docId w15:val="{DFB66301-71E5-4BFB-9A0A-1E34E2F54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B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F7A4D"/>
    <w:pPr>
      <w:ind w:left="720"/>
      <w:contextualSpacing/>
    </w:pPr>
  </w:style>
  <w:style w:type="paragraph" w:styleId="AralkYok">
    <w:name w:val="No Spacing"/>
    <w:uiPriority w:val="1"/>
    <w:qFormat/>
    <w:rsid w:val="008C0F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00C6D-E579-4D9A-B603-DFAB55823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1</Words>
  <Characters>3542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OKUROĞLU</cp:lastModifiedBy>
  <cp:revision>2</cp:revision>
  <cp:lastPrinted>2023-09-11T08:26:00Z</cp:lastPrinted>
  <dcterms:created xsi:type="dcterms:W3CDTF">2024-02-16T10:27:00Z</dcterms:created>
  <dcterms:modified xsi:type="dcterms:W3CDTF">2024-02-16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06784cf30ad49e48fafa14e4b055c62b6777cca5f97679d7ebc5b39fe1746</vt:lpwstr>
  </property>
</Properties>
</file>